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45957D" w14:textId="77777777" w:rsidR="00966298" w:rsidRDefault="00966298" w:rsidP="00966298">
      <w:pPr>
        <w:spacing w:before="36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urf &amp; Landscape Management </w:t>
      </w:r>
      <w:r w:rsidRPr="003A08F8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2512CF67" w14:textId="258DF61E" w:rsidR="00EB1947" w:rsidRPr="003D7F22" w:rsidRDefault="00966298" w:rsidP="00966298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3A08F8"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D613D7" w:rsidRPr="00183C42">
        <w:rPr>
          <w:rFonts w:ascii="Times New Roman" w:hAnsi="Times New Roman" w:cs="Times New Roman"/>
          <w:i/>
          <w:iCs/>
          <w:sz w:val="36"/>
          <w:szCs w:val="36"/>
        </w:rPr>
        <w:t>Landscape Operation</w:t>
      </w:r>
    </w:p>
    <w:p w14:paraId="788B100A" w14:textId="5DAB69AC" w:rsidR="00D83B2B" w:rsidRPr="00D83B2B" w:rsidRDefault="00EB1947" w:rsidP="00EB1947">
      <w:pPr>
        <w:spacing w:line="216" w:lineRule="auto"/>
        <w:rPr>
          <w:rFonts w:cstheme="minorHAnsi"/>
        </w:rPr>
      </w:pPr>
      <w:r w:rsidRPr="00817788">
        <w:rPr>
          <w:rFonts w:cstheme="minorHAnsi"/>
        </w:rPr>
        <w:t>Almost every community in Southern California has at least one golf course</w:t>
      </w:r>
      <w:proofErr w:type="gramStart"/>
      <w:r w:rsidRPr="00817788">
        <w:rPr>
          <w:rFonts w:cstheme="minorHAnsi"/>
        </w:rPr>
        <w:t xml:space="preserve">. </w:t>
      </w:r>
      <w:proofErr w:type="gramEnd"/>
      <w:r w:rsidRPr="00817788">
        <w:rPr>
          <w:rFonts w:cstheme="minorHAnsi"/>
        </w:rPr>
        <w:t>Keeping “greens” green and fairways “playable” takes as much skill as the golfers who play on them</w:t>
      </w:r>
      <w:proofErr w:type="gramStart"/>
      <w:r w:rsidRPr="00817788">
        <w:rPr>
          <w:rFonts w:cstheme="minorHAnsi"/>
        </w:rPr>
        <w:t xml:space="preserve">. </w:t>
      </w:r>
      <w:proofErr w:type="gramEnd"/>
      <w:r w:rsidRPr="00817788">
        <w:rPr>
          <w:rFonts w:cstheme="minorHAnsi"/>
        </w:rPr>
        <w:t>These skills are particularly important given the challenging environmental conditions and state and federal laws governing these endeavors in Southern California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D6C1B2D" w14:textId="77777777" w:rsidR="00EB1947" w:rsidRPr="00EB1947" w:rsidRDefault="00EB1947" w:rsidP="00EB194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EB1947">
        <w:rPr>
          <w:rFonts w:asciiTheme="minorHAnsi" w:hAnsiTheme="minorHAnsi" w:cstheme="minorHAnsi"/>
          <w:sz w:val="20"/>
          <w:szCs w:val="20"/>
        </w:rPr>
        <w:t xml:space="preserve">Turf &amp; Landscape Management, A.S. </w:t>
      </w:r>
    </w:p>
    <w:p w14:paraId="175B682A" w14:textId="7ABCFD7D" w:rsidR="00EB1947" w:rsidRPr="00EB1947" w:rsidRDefault="00EB1947" w:rsidP="00EB194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EB1947">
        <w:rPr>
          <w:rFonts w:asciiTheme="minorHAnsi" w:hAnsiTheme="minorHAnsi" w:cstheme="minorHAnsi"/>
          <w:sz w:val="20"/>
          <w:szCs w:val="20"/>
        </w:rPr>
        <w:t>Turf &amp; Landscape Management Certificate, Focus: Golf &amp; Grounds, Irrigation Technician, Landscaping Operation</w:t>
      </w:r>
    </w:p>
    <w:p w14:paraId="2715CE70" w14:textId="460409F7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9C7FD7F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966298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7D76C5A2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613D7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23FF2771" w:rsidR="00BB5431" w:rsidRPr="009C5953" w:rsidRDefault="00D613D7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127D4E9">
                <wp:simplePos x="0" y="0"/>
                <wp:positionH relativeFrom="margin">
                  <wp:posOffset>164465</wp:posOffset>
                </wp:positionH>
                <wp:positionV relativeFrom="page">
                  <wp:posOffset>322199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2.95pt;margin-top:253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s97g54AAAAAkBAAAPAAAAZHJzL2Rvd25yZXYu&#10;eG1sTI/LTsQwDEX3SPxDZCQ2IyalovMoTUeoCBAbEIUPSBvTFBqnajIzha/HrGBp++j63GI3u0Ec&#10;cAq9JwWXywQEUutNT52Ct9e7iw2IEDUZPXhCBV8YYFeenhQ6N/5IL3ioYyc4hEKuFdgYx1zK0Fp0&#10;Oiz9iMS3dz85HXmcOmkmfeRwN8g0SVbS6Z74g9UjVhbbz3rvFIw22OfF9/BULe4fq1D1tw9186HU&#10;+dl8cw0i4hz/YPjVZ3Uo2anxezJBDArSbMukgixZX4FgYLtJQTS8WK0zkGUh/zcof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s97g5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20F0FAAD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D613D7">
        <w:rPr>
          <w:b/>
          <w:bCs/>
          <w:i/>
          <w:iCs/>
          <w:sz w:val="24"/>
          <w:szCs w:val="24"/>
        </w:rPr>
        <w:t>1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D613D7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D613D7" w:rsidRPr="008E1CE1" w:rsidRDefault="00D613D7" w:rsidP="00D613D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8B4FF08" w:rsidR="00D613D7" w:rsidRPr="00D613D7" w:rsidRDefault="00D613D7" w:rsidP="00D613D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ORT-501</w:t>
            </w:r>
          </w:p>
        </w:tc>
        <w:tc>
          <w:tcPr>
            <w:tcW w:w="5870" w:type="dxa"/>
          </w:tcPr>
          <w:p w14:paraId="635529C6" w14:textId="354C5692" w:rsidR="00D613D7" w:rsidRPr="00D613D7" w:rsidRDefault="00D613D7" w:rsidP="00D613D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Horticulture Science </w:t>
            </w:r>
          </w:p>
        </w:tc>
        <w:tc>
          <w:tcPr>
            <w:tcW w:w="1313" w:type="dxa"/>
          </w:tcPr>
          <w:p w14:paraId="55306BD1" w14:textId="088B42D5" w:rsidR="00D613D7" w:rsidRPr="00D613D7" w:rsidRDefault="00D613D7" w:rsidP="00D613D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613D7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D613D7" w:rsidRPr="008E1CE1" w:rsidRDefault="00D613D7" w:rsidP="00D613D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DFEAEAF" w:rsidR="00D613D7" w:rsidRPr="00D613D7" w:rsidRDefault="00D613D7" w:rsidP="00D613D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ORT-503</w:t>
            </w:r>
          </w:p>
        </w:tc>
        <w:tc>
          <w:tcPr>
            <w:tcW w:w="5870" w:type="dxa"/>
          </w:tcPr>
          <w:p w14:paraId="37BC83B3" w14:textId="7C7105EF" w:rsidR="00D613D7" w:rsidRPr="00D613D7" w:rsidRDefault="00D613D7" w:rsidP="00D613D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dvanced Turfgrass Management </w:t>
            </w:r>
          </w:p>
        </w:tc>
        <w:tc>
          <w:tcPr>
            <w:tcW w:w="1313" w:type="dxa"/>
          </w:tcPr>
          <w:p w14:paraId="56152D89" w14:textId="1226A5AE" w:rsidR="00D613D7" w:rsidRPr="00D613D7" w:rsidRDefault="00D613D7" w:rsidP="00D613D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613D7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D613D7" w:rsidRPr="00966298" w:rsidRDefault="00D613D7" w:rsidP="00D613D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231F20"/>
                <w:sz w:val="22"/>
              </w:rPr>
            </w:pPr>
            <w:r w:rsidRPr="00966298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1C53D1EA" w:rsidR="00D613D7" w:rsidRPr="00D613D7" w:rsidRDefault="00D613D7" w:rsidP="00D613D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798454FA" w14:textId="19CAE90D" w:rsidR="00D613D7" w:rsidRPr="00D613D7" w:rsidRDefault="00D613D7" w:rsidP="00D613D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64BCEF68" w14:textId="058CDBFC" w:rsidR="00D613D7" w:rsidRPr="00D613D7" w:rsidRDefault="00D613D7" w:rsidP="00D613D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613D7" w14:paraId="007E04CC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1A2BB3B" w14:textId="16D49ACB" w:rsidR="00D613D7" w:rsidRPr="00966298" w:rsidRDefault="00D613D7" w:rsidP="00D613D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966298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AF57543" w14:textId="07E00979" w:rsidR="00D613D7" w:rsidRPr="00D613D7" w:rsidRDefault="00D613D7" w:rsidP="00D613D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ORT-506</w:t>
            </w:r>
          </w:p>
        </w:tc>
        <w:tc>
          <w:tcPr>
            <w:tcW w:w="5870" w:type="dxa"/>
          </w:tcPr>
          <w:p w14:paraId="15A07957" w14:textId="185B5338" w:rsidR="00D613D7" w:rsidRPr="00D613D7" w:rsidRDefault="00D613D7" w:rsidP="00D613D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esticide Law &amp; Regulations - Turf &amp; Landscape </w:t>
            </w:r>
          </w:p>
        </w:tc>
        <w:tc>
          <w:tcPr>
            <w:tcW w:w="1313" w:type="dxa"/>
          </w:tcPr>
          <w:p w14:paraId="485BB00F" w14:textId="564CBC8E" w:rsidR="00D613D7" w:rsidRPr="00D613D7" w:rsidRDefault="00D613D7" w:rsidP="00D613D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40A6AB7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D613D7">
        <w:rPr>
          <w:b/>
          <w:bCs/>
          <w:i/>
          <w:iCs/>
          <w:sz w:val="24"/>
          <w:szCs w:val="24"/>
        </w:rPr>
        <w:t>1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D613D7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D613D7" w:rsidRPr="008E1CE1" w:rsidRDefault="00D613D7" w:rsidP="00D613D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E743C31" w:rsidR="00D613D7" w:rsidRPr="00D613D7" w:rsidRDefault="00D613D7" w:rsidP="00D613D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ORT-109</w:t>
            </w:r>
          </w:p>
        </w:tc>
        <w:tc>
          <w:tcPr>
            <w:tcW w:w="5870" w:type="dxa"/>
          </w:tcPr>
          <w:p w14:paraId="03571DB6" w14:textId="52C591FC" w:rsidR="00D613D7" w:rsidRPr="00D613D7" w:rsidRDefault="00D613D7" w:rsidP="00D613D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</w:rPr>
              <w:t>Landscape Design</w:t>
            </w:r>
          </w:p>
        </w:tc>
        <w:tc>
          <w:tcPr>
            <w:tcW w:w="1313" w:type="dxa"/>
          </w:tcPr>
          <w:p w14:paraId="401B7A34" w14:textId="099F16A1" w:rsidR="00D613D7" w:rsidRPr="00D613D7" w:rsidRDefault="00D613D7" w:rsidP="00D613D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613D7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D613D7" w:rsidRPr="008E1CE1" w:rsidRDefault="00D613D7" w:rsidP="00D613D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B2D20D7" w:rsidR="00D613D7" w:rsidRPr="00D613D7" w:rsidRDefault="00D613D7" w:rsidP="00D613D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ORT-504</w:t>
            </w:r>
          </w:p>
        </w:tc>
        <w:tc>
          <w:tcPr>
            <w:tcW w:w="5870" w:type="dxa"/>
          </w:tcPr>
          <w:p w14:paraId="00F9BB57" w14:textId="256C6DB2" w:rsidR="00D613D7" w:rsidRPr="00D613D7" w:rsidRDefault="00D613D7" w:rsidP="00D613D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Soil Science and Management </w:t>
            </w:r>
          </w:p>
        </w:tc>
        <w:tc>
          <w:tcPr>
            <w:tcW w:w="1313" w:type="dxa"/>
          </w:tcPr>
          <w:p w14:paraId="0794A019" w14:textId="3EDB4B69" w:rsidR="00D613D7" w:rsidRPr="00D613D7" w:rsidRDefault="00D613D7" w:rsidP="00D613D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613D7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D613D7" w:rsidRPr="00966298" w:rsidRDefault="00D613D7" w:rsidP="00D613D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231F20"/>
                <w:sz w:val="22"/>
              </w:rPr>
            </w:pPr>
            <w:r w:rsidRPr="00966298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964CC06" w:rsidR="00D613D7" w:rsidRPr="00D613D7" w:rsidRDefault="00D613D7" w:rsidP="00D613D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ORT-507</w:t>
            </w:r>
          </w:p>
        </w:tc>
        <w:tc>
          <w:tcPr>
            <w:tcW w:w="5870" w:type="dxa"/>
          </w:tcPr>
          <w:p w14:paraId="21C771E7" w14:textId="2743217D" w:rsidR="00D613D7" w:rsidRPr="00D613D7" w:rsidRDefault="00D613D7" w:rsidP="00D613D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boriculture </w:t>
            </w:r>
          </w:p>
        </w:tc>
        <w:tc>
          <w:tcPr>
            <w:tcW w:w="1313" w:type="dxa"/>
          </w:tcPr>
          <w:p w14:paraId="7B69753E" w14:textId="0258DAC3" w:rsidR="00D613D7" w:rsidRPr="00D613D7" w:rsidRDefault="00D613D7" w:rsidP="00D613D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613D7" w14:paraId="3A33896E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7D3552E" w14:textId="7543120B" w:rsidR="00D613D7" w:rsidRPr="00966298" w:rsidRDefault="00D613D7" w:rsidP="00D613D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966298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17796B6" w14:textId="25CD249D" w:rsidR="00D613D7" w:rsidRPr="00D613D7" w:rsidRDefault="00D613D7" w:rsidP="00D613D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ORT-510</w:t>
            </w:r>
          </w:p>
        </w:tc>
        <w:tc>
          <w:tcPr>
            <w:tcW w:w="5870" w:type="dxa"/>
          </w:tcPr>
          <w:p w14:paraId="33DD8528" w14:textId="79D44D41" w:rsidR="00D613D7" w:rsidRPr="00D613D7" w:rsidRDefault="00D613D7" w:rsidP="00D613D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Laws and Regulations, an Integrated Pest Management Approach </w:t>
            </w:r>
          </w:p>
        </w:tc>
        <w:tc>
          <w:tcPr>
            <w:tcW w:w="1313" w:type="dxa"/>
          </w:tcPr>
          <w:p w14:paraId="544A1C7B" w14:textId="55CCFD4A" w:rsidR="00D613D7" w:rsidRPr="00D613D7" w:rsidRDefault="00D613D7" w:rsidP="00D613D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D613D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3A14BA3" w14:textId="77777777" w:rsidR="00EB1947" w:rsidRPr="00EB1947" w:rsidRDefault="00EB1947" w:rsidP="00EB194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B1947">
        <w:rPr>
          <w:rFonts w:cstheme="minorHAnsi"/>
          <w:sz w:val="20"/>
          <w:szCs w:val="20"/>
        </w:rPr>
        <w:t>First-Line Supervisors of Landscaping, Lawn Services &amp; Groundskeeping (C, A, B)</w:t>
      </w:r>
    </w:p>
    <w:p w14:paraId="66E36194" w14:textId="77777777" w:rsidR="00EB1947" w:rsidRDefault="00EB1947" w:rsidP="00EB194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B1947">
        <w:rPr>
          <w:rFonts w:cstheme="minorHAnsi"/>
          <w:sz w:val="20"/>
          <w:szCs w:val="20"/>
        </w:rPr>
        <w:t>Landscaping &amp; Groundskeeping Workers (C, B)</w:t>
      </w:r>
    </w:p>
    <w:p w14:paraId="24DA84FC" w14:textId="55BA4B30" w:rsidR="00605018" w:rsidRDefault="0067051E" w:rsidP="00EB194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7F85260" w:rsidR="00F76131" w:rsidRPr="009D61FA" w:rsidRDefault="00F76131" w:rsidP="00966298">
      <w:pPr>
        <w:spacing w:before="320" w:after="0" w:line="240" w:lineRule="auto"/>
        <w:rPr>
          <w:b/>
          <w:bCs/>
          <w:i/>
          <w:iCs/>
          <w:sz w:val="24"/>
          <w:szCs w:val="24"/>
        </w:rPr>
      </w:pPr>
    </w:p>
    <w:sectPr w:rsidR="00F76131" w:rsidRPr="009D61FA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A69DD2" w14:textId="77777777" w:rsidR="00671514" w:rsidRDefault="00671514" w:rsidP="00DF2F19">
      <w:pPr>
        <w:spacing w:after="0" w:line="240" w:lineRule="auto"/>
      </w:pPr>
      <w:r>
        <w:separator/>
      </w:r>
    </w:p>
  </w:endnote>
  <w:endnote w:type="continuationSeparator" w:id="0">
    <w:p w14:paraId="193F4E10" w14:textId="77777777" w:rsidR="00671514" w:rsidRDefault="00671514" w:rsidP="00DF2F19">
      <w:pPr>
        <w:spacing w:after="0" w:line="240" w:lineRule="auto"/>
      </w:pPr>
      <w:r>
        <w:continuationSeparator/>
      </w:r>
    </w:p>
  </w:endnote>
  <w:endnote w:type="continuationNotice" w:id="1">
    <w:p w14:paraId="71F8547F" w14:textId="77777777" w:rsidR="00671514" w:rsidRDefault="006715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746044" w14:textId="77777777" w:rsidR="00671514" w:rsidRDefault="00671514" w:rsidP="00DF2F19">
      <w:pPr>
        <w:spacing w:after="0" w:line="240" w:lineRule="auto"/>
      </w:pPr>
      <w:r>
        <w:separator/>
      </w:r>
    </w:p>
  </w:footnote>
  <w:footnote w:type="continuationSeparator" w:id="0">
    <w:p w14:paraId="02B1575C" w14:textId="77777777" w:rsidR="00671514" w:rsidRDefault="00671514" w:rsidP="00DF2F19">
      <w:pPr>
        <w:spacing w:after="0" w:line="240" w:lineRule="auto"/>
      </w:pPr>
      <w:r>
        <w:continuationSeparator/>
      </w:r>
    </w:p>
  </w:footnote>
  <w:footnote w:type="continuationNotice" w:id="1">
    <w:p w14:paraId="55D122AD" w14:textId="77777777" w:rsidR="00671514" w:rsidRDefault="0067151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1E7B6C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1514"/>
    <w:rsid w:val="0067271C"/>
    <w:rsid w:val="00673A3A"/>
    <w:rsid w:val="006927EE"/>
    <w:rsid w:val="006949C1"/>
    <w:rsid w:val="006A660D"/>
    <w:rsid w:val="006A7A6E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62E3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71259"/>
    <w:rsid w:val="00880616"/>
    <w:rsid w:val="008874CC"/>
    <w:rsid w:val="008A2EDA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66298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87C88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2558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613D7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1947"/>
    <w:rsid w:val="00EB64F1"/>
    <w:rsid w:val="00EF0DEF"/>
    <w:rsid w:val="00EF26D3"/>
    <w:rsid w:val="00EF3B44"/>
    <w:rsid w:val="00F003A4"/>
    <w:rsid w:val="00F0078F"/>
    <w:rsid w:val="00F02482"/>
    <w:rsid w:val="00F21058"/>
    <w:rsid w:val="00F22613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4</Words>
  <Characters>1786</Characters>
  <Application>Microsoft Office Word</Application>
  <DocSecurity>0</DocSecurity>
  <Lines>77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RF_Golf_Grounds_CERT</vt:lpstr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RF_Landscape_operation_CERT</dc:title>
  <dc:subject/>
  <dc:creator>Rhonda Nishimoto</dc:creator>
  <cp:keywords/>
  <dc:description/>
  <cp:lastModifiedBy>Rhonda</cp:lastModifiedBy>
  <cp:revision>3</cp:revision>
  <dcterms:created xsi:type="dcterms:W3CDTF">2021-02-19T17:25:00Z</dcterms:created>
  <dcterms:modified xsi:type="dcterms:W3CDTF">2021-02-19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